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F019A" w14:textId="77777777" w:rsidR="00500583" w:rsidRPr="00500583" w:rsidRDefault="00500583" w:rsidP="00500583">
      <w:pPr>
        <w:shd w:val="clear" w:color="auto" w:fill="FFFFFF"/>
        <w:spacing w:after="0" w:line="240" w:lineRule="auto"/>
        <w:jc w:val="center"/>
        <w:outlineLvl w:val="3"/>
        <w:rPr>
          <w:rFonts w:ascii="Montserrat" w:eastAsia="Times New Roman" w:hAnsi="Montserrat" w:cs="Times New Roman"/>
          <w:b/>
          <w:bCs/>
          <w:caps/>
          <w:color w:val="805413"/>
          <w:spacing w:val="30"/>
          <w:kern w:val="0"/>
          <w:sz w:val="53"/>
          <w:szCs w:val="53"/>
          <w:lang w:eastAsia="en-IN"/>
          <w14:ligatures w14:val="none"/>
        </w:rPr>
      </w:pPr>
      <w:r w:rsidRPr="00500583">
        <w:rPr>
          <w:rFonts w:ascii="Montserrat" w:eastAsia="Times New Roman" w:hAnsi="Montserrat" w:cs="Times New Roman"/>
          <w:b/>
          <w:bCs/>
          <w:caps/>
          <w:color w:val="805413"/>
          <w:spacing w:val="30"/>
          <w:kern w:val="0"/>
          <w:sz w:val="53"/>
          <w:szCs w:val="53"/>
          <w:lang w:eastAsia="en-IN"/>
          <w14:ligatures w14:val="none"/>
        </w:rPr>
        <w:t>CALL FOR CONDUCTING INTERNATIONAL WORKSHOP</w:t>
      </w:r>
    </w:p>
    <w:p w14:paraId="133AF6A6" w14:textId="77777777" w:rsidR="00500583" w:rsidRPr="00500583" w:rsidRDefault="00500583" w:rsidP="00500583">
      <w:pPr>
        <w:shd w:val="clear" w:color="auto" w:fill="FFFFFF"/>
        <w:spacing w:after="0" w:line="240" w:lineRule="auto"/>
        <w:outlineLvl w:val="5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</w:pPr>
    </w:p>
    <w:p w14:paraId="370681D5" w14:textId="77777777" w:rsidR="00500583" w:rsidRPr="00500583" w:rsidRDefault="00500583" w:rsidP="00500583">
      <w:pPr>
        <w:shd w:val="clear" w:color="auto" w:fill="FFFFFF"/>
        <w:spacing w:after="0" w:line="240" w:lineRule="auto"/>
        <w:outlineLvl w:val="5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</w:pPr>
    </w:p>
    <w:p w14:paraId="329D5AD2" w14:textId="04C3D1DC" w:rsidR="00500583" w:rsidRPr="00500583" w:rsidRDefault="00500583" w:rsidP="00500583">
      <w:pPr>
        <w:shd w:val="clear" w:color="auto" w:fill="FFFFFF"/>
        <w:spacing w:after="0" w:line="240" w:lineRule="auto"/>
        <w:outlineLvl w:val="5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  <w:t>Invitation to conduct International Workshop in IC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  <w:t>ICC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  <w:t xml:space="preserve"> 202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u w:val="single"/>
          <w:lang w:eastAsia="en-IN"/>
          <w14:ligatures w14:val="none"/>
        </w:rPr>
        <w:t>4</w:t>
      </w:r>
    </w:p>
    <w:p w14:paraId="59B1F717" w14:textId="77777777" w:rsidR="00500583" w:rsidRPr="00500583" w:rsidRDefault="00500583" w:rsidP="00500583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Roboto" w:eastAsia="Times New Roman" w:hAnsi="Roboto" w:cs="Segoe UI"/>
          <w:b/>
          <w:bCs/>
          <w:spacing w:val="2"/>
          <w:kern w:val="0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b/>
          <w:bCs/>
          <w:spacing w:val="2"/>
          <w:kern w:val="0"/>
          <w:lang w:eastAsia="en-IN"/>
          <w14:ligatures w14:val="none"/>
        </w:rPr>
        <w:t>Dear Researcher/Colleagues</w:t>
      </w:r>
    </w:p>
    <w:p w14:paraId="1B610E2A" w14:textId="358C761F" w:rsidR="00500583" w:rsidRPr="00500583" w:rsidRDefault="00500583" w:rsidP="00500583">
      <w:pPr>
        <w:shd w:val="clear" w:color="auto" w:fill="FFFFFF"/>
        <w:spacing w:before="100" w:beforeAutospacing="1" w:after="100" w:afterAutospacing="1" w:line="240" w:lineRule="auto"/>
        <w:outlineLvl w:val="5"/>
        <w:rPr>
          <w:rFonts w:ascii="Roboto" w:eastAsia="Times New Roman" w:hAnsi="Roboto" w:cs="Segoe UI"/>
          <w:spacing w:val="2"/>
          <w:kern w:val="0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lang w:eastAsia="en-IN"/>
          <w14:ligatures w14:val="none"/>
        </w:rPr>
        <w:t xml:space="preserve">Greeting from </w:t>
      </w:r>
      <w:r>
        <w:rPr>
          <w:rFonts w:ascii="Roboto" w:eastAsia="Times New Roman" w:hAnsi="Roboto" w:cs="Segoe UI"/>
          <w:spacing w:val="2"/>
          <w:kern w:val="0"/>
          <w:lang w:eastAsia="en-IN"/>
          <w14:ligatures w14:val="none"/>
        </w:rPr>
        <w:t>ICICC-2024</w:t>
      </w:r>
      <w:r w:rsidRPr="00500583">
        <w:rPr>
          <w:rFonts w:ascii="Roboto" w:eastAsia="Times New Roman" w:hAnsi="Roboto" w:cs="Segoe UI"/>
          <w:spacing w:val="2"/>
          <w:kern w:val="0"/>
          <w:lang w:eastAsia="en-IN"/>
          <w14:ligatures w14:val="none"/>
        </w:rPr>
        <w:t>!</w:t>
      </w:r>
    </w:p>
    <w:p w14:paraId="75692ECE" w14:textId="56A63AB4" w:rsidR="00500583" w:rsidRPr="00500583" w:rsidRDefault="00500583" w:rsidP="00500583">
      <w:pPr>
        <w:spacing w:line="240" w:lineRule="auto"/>
        <w:jc w:val="both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IC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ICC-2024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Conference team invites you to organize the 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International Workshop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 in the 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International Conference on 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Innovative Computing &amp; Communication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 (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ICICC-2024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)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, to be held at Manchester Metropolitan University, Manchester, United Kingdom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from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 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16-17th FEBRUARY 2024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 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your research domain. We are diligently working to bring some of the most knowledgeable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academicians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worldwide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and business leaders to discuss critical research topics. The two-day conference will include a workshop, technical workshops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,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and keynotes on our industry's cutting-edge technologies.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The URL for the conference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 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is </w:t>
      </w:r>
      <w:hyperlink r:id="rId5" w:history="1">
        <w:r w:rsidRPr="00500583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https://ic</w:t>
        </w:r>
        <w:r w:rsidRPr="00847B19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icc-conf.com</w:t>
        </w:r>
        <w:r w:rsidRPr="00500583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/</w:t>
        </w:r>
      </w:hyperlink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.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br/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br/>
        <w:t xml:space="preserve">By being part of this conference as a session chair and leading your own session at this esteemed conference, please increase the importance of the conference. We understand your networking skills and have an eye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for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identifying quality research papers.</w:t>
      </w:r>
    </w:p>
    <w:p w14:paraId="5F3594F6" w14:textId="77777777" w:rsidR="00500583" w:rsidRPr="00500583" w:rsidRDefault="00500583" w:rsidP="00500583">
      <w:pPr>
        <w:shd w:val="clear" w:color="auto" w:fill="FFFFFF"/>
        <w:spacing w:after="0" w:line="240" w:lineRule="auto"/>
        <w:jc w:val="both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Highlights of the International Workshops and Benefits:</w:t>
      </w:r>
    </w:p>
    <w:p w14:paraId="25A09296" w14:textId="77777777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Proceedings in the Reputed Scopus/ WoS indexed Springer series (Approved).</w:t>
      </w:r>
    </w:p>
    <w:p w14:paraId="1C244994" w14:textId="77777777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You will get 20% of the total fees collected in the workshop.</w:t>
      </w:r>
    </w:p>
    <w:p w14:paraId="37277860" w14:textId="42270021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Extended papers in SCI/Scopus/ESCI/DBLP/ACM Digital Library journals.</w:t>
      </w:r>
      <w:r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Soon will be declared)</w:t>
      </w:r>
    </w:p>
    <w:p w14:paraId="0041CAE7" w14:textId="77777777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Opportunity to be a Session chair at the conference.</w:t>
      </w:r>
    </w:p>
    <w:p w14:paraId="7711B317" w14:textId="77777777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Several international and national keynote speakers.</w:t>
      </w:r>
    </w:p>
    <w:p w14:paraId="7D107BE1" w14:textId="77777777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Easy direct accessibility of the well-connected conference venue.</w:t>
      </w:r>
    </w:p>
    <w:p w14:paraId="7C6D5EFF" w14:textId="310FA9B0" w:rsidR="00500583" w:rsidRPr="00500583" w:rsidRDefault="00500583" w:rsidP="0050058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>Well-known</w:t>
      </w: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t xml:space="preserve"> researchers steering committee Organising United Kingdom’s top conference.</w:t>
      </w:r>
    </w:p>
    <w:p w14:paraId="0AE24B02" w14:textId="10889A58" w:rsidR="00500583" w:rsidRPr="00500583" w:rsidRDefault="00500583" w:rsidP="00500583">
      <w:pPr>
        <w:shd w:val="clear" w:color="auto" w:fill="FFFFFF"/>
        <w:spacing w:after="0" w:line="240" w:lineRule="auto"/>
        <w:jc w:val="both"/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If you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want to conduct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an International Workshop, please email us the workshop proposal at </w:t>
      </w:r>
      <w:hyperlink r:id="rId6" w:history="1">
        <w:r w:rsidRPr="00500583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ic</w:t>
        </w:r>
        <w:r w:rsidRPr="00847B19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icc.ui</w:t>
        </w:r>
        <w:r w:rsidRPr="00500583">
          <w:rPr>
            <w:rStyle w:val="Hyperlink"/>
            <w:rFonts w:ascii="Roboto" w:eastAsia="Times New Roman" w:hAnsi="Roboto" w:cs="Segoe UI"/>
            <w:spacing w:val="2"/>
            <w:kern w:val="0"/>
            <w:sz w:val="24"/>
            <w:szCs w:val="24"/>
            <w:lang w:eastAsia="en-IN"/>
            <w14:ligatures w14:val="none"/>
          </w:rPr>
          <w:t>@gmail.com</w:t>
        </w:r>
      </w:hyperlink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 with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the 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subject line 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“Proposal for IC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ICC 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202</w:t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4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 International 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Workshop”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by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30th </w:t>
      </w:r>
      <w:r w:rsidRPr="005F2EEE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 xml:space="preserve">December </w:t>
      </w:r>
      <w:r w:rsidRPr="00500583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202</w:t>
      </w:r>
      <w:r w:rsidR="005F2EEE" w:rsidRPr="005F2EEE"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3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as per the given format.</w:t>
      </w:r>
    </w:p>
    <w:p w14:paraId="266454A2" w14:textId="77777777" w:rsidR="00500583" w:rsidRPr="00500583" w:rsidRDefault="00500583" w:rsidP="00500583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</w:p>
    <w:p w14:paraId="5F7EF50F" w14:textId="3AC88B2A" w:rsidR="00500583" w:rsidRDefault="00500583" w:rsidP="00500583">
      <w:pPr>
        <w:shd w:val="clear" w:color="auto" w:fill="FFFFFF"/>
        <w:spacing w:after="0" w:line="240" w:lineRule="auto"/>
        <w:jc w:val="both"/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Looking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forward 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to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seeing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 xml:space="preserve"> you in </w:t>
      </w:r>
      <w:r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ICICC-2024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t>.</w:t>
      </w:r>
    </w:p>
    <w:p w14:paraId="2EDEEECA" w14:textId="77777777" w:rsidR="00500583" w:rsidRDefault="00500583" w:rsidP="00500583">
      <w:pPr>
        <w:shd w:val="clear" w:color="auto" w:fill="FFFFFF"/>
        <w:spacing w:after="0" w:line="240" w:lineRule="auto"/>
        <w:jc w:val="both"/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br/>
        <w:t>Sincerely,</w:t>
      </w: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br/>
        <w:t>Organizer and Convener</w:t>
      </w:r>
    </w:p>
    <w:p w14:paraId="720F9A93" w14:textId="47F5A9F1" w:rsidR="00500583" w:rsidRDefault="00500583" w:rsidP="00500583">
      <w:pPr>
        <w:shd w:val="clear" w:color="auto" w:fill="FFFFFF"/>
        <w:spacing w:after="0" w:line="240" w:lineRule="auto"/>
        <w:jc w:val="both"/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Roboto" w:eastAsia="Times New Roman" w:hAnsi="Roboto" w:cs="Segoe UI"/>
          <w:spacing w:val="2"/>
          <w:kern w:val="0"/>
          <w:sz w:val="24"/>
          <w:szCs w:val="24"/>
          <w:lang w:eastAsia="en-IN"/>
          <w14:ligatures w14:val="none"/>
        </w:rPr>
        <w:br/>
      </w:r>
      <w:r>
        <w:rPr>
          <w:rFonts w:ascii="Roboto" w:eastAsia="Times New Roman" w:hAnsi="Roboto" w:cs="Segoe UI"/>
          <w:b/>
          <w:bCs/>
          <w:spacing w:val="2"/>
          <w:kern w:val="0"/>
          <w:sz w:val="24"/>
          <w:szCs w:val="24"/>
          <w:lang w:eastAsia="en-IN"/>
          <w14:ligatures w14:val="none"/>
        </w:rPr>
        <w:t>ICICC-2024</w:t>
      </w:r>
    </w:p>
    <w:p w14:paraId="5BA9DD6E" w14:textId="77777777" w:rsidR="00500583" w:rsidRPr="00500583" w:rsidRDefault="00500583" w:rsidP="00500583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</w:pPr>
      <w:r w:rsidRPr="00500583">
        <w:rPr>
          <w:rFonts w:ascii="Segoe UI" w:eastAsia="Times New Roman" w:hAnsi="Segoe UI" w:cs="Segoe UI"/>
          <w:kern w:val="0"/>
          <w:sz w:val="24"/>
          <w:szCs w:val="24"/>
          <w:lang w:eastAsia="en-IN"/>
          <w14:ligatures w14:val="none"/>
        </w:rPr>
        <w:br/>
      </w:r>
      <w:hyperlink r:id="rId7" w:history="1">
        <w:r w:rsidRPr="00500583">
          <w:rPr>
            <w:rFonts w:ascii="Roboto" w:eastAsia="Times New Roman" w:hAnsi="Roboto" w:cs="Segoe UI"/>
            <w:b/>
            <w:bCs/>
            <w:color w:val="007BFF"/>
            <w:kern w:val="0"/>
            <w:sz w:val="24"/>
            <w:szCs w:val="24"/>
            <w:u w:val="single"/>
            <w:shd w:val="clear" w:color="auto" w:fill="805413"/>
            <w:lang w:eastAsia="en-IN"/>
            <w14:ligatures w14:val="none"/>
          </w:rPr>
          <w:t>Download</w:t>
        </w:r>
      </w:hyperlink>
    </w:p>
    <w:p w14:paraId="1D10BFEF" w14:textId="77777777" w:rsidR="00F60E3F" w:rsidRDefault="00F60E3F" w:rsidP="00500583">
      <w:pPr>
        <w:jc w:val="both"/>
      </w:pPr>
    </w:p>
    <w:sectPr w:rsidR="00F60E3F" w:rsidSect="003E197E">
      <w:pgSz w:w="11906" w:h="16838"/>
      <w:pgMar w:top="144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C2AF9"/>
    <w:multiLevelType w:val="multilevel"/>
    <w:tmpl w:val="8368B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3807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LEwNzE2MrA0MDVX0lEKTi0uzszPAykwrAUABbAC9ywAAAA="/>
  </w:docVars>
  <w:rsids>
    <w:rsidRoot w:val="00500583"/>
    <w:rsid w:val="003E197E"/>
    <w:rsid w:val="00500583"/>
    <w:rsid w:val="005F2EEE"/>
    <w:rsid w:val="00F6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27770"/>
  <w15:chartTrackingRefBased/>
  <w15:docId w15:val="{90E4D49E-F9BA-42D9-923A-D0B5843E2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05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50058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styleId="Heading6">
    <w:name w:val="heading 6"/>
    <w:basedOn w:val="Normal"/>
    <w:link w:val="Heading6Char"/>
    <w:uiPriority w:val="9"/>
    <w:qFormat/>
    <w:rsid w:val="00500583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:lang w:eastAsia="en-IN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00583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500583"/>
    <w:rPr>
      <w:rFonts w:ascii="Times New Roman" w:eastAsia="Times New Roman" w:hAnsi="Times New Roman" w:cs="Times New Roman"/>
      <w:b/>
      <w:bCs/>
      <w:kern w:val="0"/>
      <w:sz w:val="15"/>
      <w:szCs w:val="15"/>
      <w:lang w:eastAsia="en-IN"/>
      <w14:ligatures w14:val="none"/>
    </w:rPr>
  </w:style>
  <w:style w:type="paragraph" w:customStyle="1" w:styleId="muitypography-root">
    <w:name w:val="muitypography-root"/>
    <w:basedOn w:val="Normal"/>
    <w:rsid w:val="00500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00583"/>
    <w:rPr>
      <w:b/>
      <w:bCs/>
    </w:rPr>
  </w:style>
  <w:style w:type="character" w:styleId="Hyperlink">
    <w:name w:val="Hyperlink"/>
    <w:basedOn w:val="DefaultParagraphFont"/>
    <w:uiPriority w:val="99"/>
    <w:unhideWhenUsed/>
    <w:rsid w:val="0050058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05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005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98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9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cccn.co.uk/src/assets/docs/WORKSHOPTEMPLATE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cicc.ui@gmail.com" TargetMode="External"/><Relationship Id="rId5" Type="http://schemas.openxmlformats.org/officeDocument/2006/relationships/hyperlink" Target="https://icicc-conf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LCHAND SHARMA</dc:creator>
  <cp:keywords/>
  <dc:description/>
  <cp:lastModifiedBy>MOOLCHAND SHARMA</cp:lastModifiedBy>
  <cp:revision>3</cp:revision>
  <dcterms:created xsi:type="dcterms:W3CDTF">2023-08-28T08:27:00Z</dcterms:created>
  <dcterms:modified xsi:type="dcterms:W3CDTF">2023-08-28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1e7e01-9e1e-4ba9-bc20-03e9530f16f0</vt:lpwstr>
  </property>
</Properties>
</file>